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06F71" w:rsidRDefault="00441CAC">
      <w:r w:rsidRPr="00D17076">
        <w:rPr>
          <w:noProof/>
        </w:rPr>
        <w:drawing>
          <wp:anchor distT="0" distB="0" distL="114300" distR="114300" simplePos="0" relativeHeight="251659264" behindDoc="1" locked="0" layoutInCell="1" allowOverlap="1" wp14:anchorId="704F5D32" wp14:editId="2FB72A25">
            <wp:simplePos x="0" y="0"/>
            <wp:positionH relativeFrom="column">
              <wp:posOffset>805218</wp:posOffset>
            </wp:positionH>
            <wp:positionV relativeFrom="paragraph">
              <wp:posOffset>-184245</wp:posOffset>
            </wp:positionV>
            <wp:extent cx="4495800" cy="741045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521" t="3859" r="-266" b="6096"/>
                    <a:stretch/>
                  </pic:blipFill>
                  <pic:spPr bwMode="auto">
                    <a:xfrm>
                      <a:off x="0" y="0"/>
                      <a:ext cx="4495800" cy="7410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41CAC" w:rsidRDefault="00441CAC"/>
    <w:p w:rsidR="00441CAC" w:rsidRDefault="00441CAC"/>
    <w:p w:rsidR="00441CAC" w:rsidRDefault="00441CAC"/>
    <w:p w:rsidR="00441CAC" w:rsidRDefault="00441CAC"/>
    <w:p w:rsidR="00441CAC" w:rsidRDefault="00441CAC"/>
    <w:p w:rsidR="00441CAC" w:rsidRDefault="00441CAC"/>
    <w:p w:rsidR="00441CAC" w:rsidRDefault="00441CAC"/>
    <w:p w:rsidR="00441CAC" w:rsidRDefault="00441CAC"/>
    <w:p w:rsidR="00441CAC" w:rsidRDefault="00441CAC"/>
    <w:p w:rsidR="00441CAC" w:rsidRDefault="00441CAC"/>
    <w:p w:rsidR="00441CAC" w:rsidRDefault="00441CAC"/>
    <w:p w:rsidR="00441CAC" w:rsidRDefault="00441CAC"/>
    <w:p w:rsidR="00441CAC" w:rsidRDefault="00441CAC"/>
    <w:p w:rsidR="00441CAC" w:rsidRDefault="00441CAC"/>
    <w:p w:rsidR="00441CAC" w:rsidRDefault="00441CAC"/>
    <w:p w:rsidR="00441CAC" w:rsidRDefault="00441CAC"/>
    <w:p w:rsidR="00441CAC" w:rsidRDefault="00441CAC"/>
    <w:p w:rsidR="00441CAC" w:rsidRDefault="00441CAC"/>
    <w:p w:rsidR="00441CAC" w:rsidRDefault="00441CAC"/>
    <w:p w:rsidR="00441CAC" w:rsidRDefault="00441CAC"/>
    <w:p w:rsidR="00441CAC" w:rsidRDefault="00441CAC"/>
    <w:p w:rsidR="00441CAC" w:rsidRDefault="00441CAC"/>
    <w:p w:rsidR="00441CAC" w:rsidRDefault="00441CAC"/>
    <w:p w:rsidR="00441CAC" w:rsidRDefault="00441CAC"/>
    <w:p w:rsidR="00441CAC" w:rsidRDefault="00441CAC"/>
    <w:p w:rsidR="00441CAC" w:rsidRDefault="00441CAC"/>
    <w:p w:rsidR="00441CAC" w:rsidRDefault="00441CAC"/>
    <w:p w:rsidR="00441CAC" w:rsidRDefault="00441CAC"/>
    <w:p w:rsidR="00441CAC" w:rsidRDefault="00441CAC"/>
    <w:p w:rsidR="00441CAC" w:rsidRDefault="00441CAC">
      <w:r w:rsidRPr="00D17076">
        <w:rPr>
          <w:noProof/>
        </w:rPr>
        <w:drawing>
          <wp:anchor distT="0" distB="0" distL="114300" distR="114300" simplePos="0" relativeHeight="251661312" behindDoc="1" locked="0" layoutInCell="1" allowOverlap="1" wp14:anchorId="3D2CF8E3" wp14:editId="0154E719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4946650" cy="6578600"/>
            <wp:effectExtent l="0" t="0" r="635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942" t="6172" r="1557" b="13889"/>
                    <a:stretch/>
                  </pic:blipFill>
                  <pic:spPr bwMode="auto">
                    <a:xfrm>
                      <a:off x="0" y="0"/>
                      <a:ext cx="4946650" cy="657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41CAC" w:rsidRDefault="00441CAC"/>
    <w:p w:rsidR="00441CAC" w:rsidRDefault="00441CAC"/>
    <w:p w:rsidR="00441CAC" w:rsidRDefault="00441CAC"/>
    <w:p w:rsidR="00441CAC" w:rsidRDefault="00441CAC"/>
    <w:p w:rsidR="00441CAC" w:rsidRDefault="00441CAC"/>
    <w:p w:rsidR="00441CAC" w:rsidRDefault="00441CAC"/>
    <w:p w:rsidR="00441CAC" w:rsidRDefault="00441CAC"/>
    <w:p w:rsidR="00441CAC" w:rsidRDefault="00441CAC"/>
    <w:p w:rsidR="00441CAC" w:rsidRDefault="00441CAC"/>
    <w:p w:rsidR="00441CAC" w:rsidRDefault="00441CAC"/>
    <w:p w:rsidR="00441CAC" w:rsidRDefault="00441CAC"/>
    <w:p w:rsidR="00441CAC" w:rsidRDefault="00441CAC"/>
    <w:p w:rsidR="00441CAC" w:rsidRDefault="00441CAC"/>
    <w:p w:rsidR="00441CAC" w:rsidRDefault="00441CAC"/>
    <w:p w:rsidR="00441CAC" w:rsidRDefault="00441CAC"/>
    <w:p w:rsidR="00441CAC" w:rsidRDefault="00441CAC"/>
    <w:p w:rsidR="00441CAC" w:rsidRDefault="00441CAC"/>
    <w:p w:rsidR="00441CAC" w:rsidRDefault="00441CAC"/>
    <w:p w:rsidR="00441CAC" w:rsidRDefault="00441CAC"/>
    <w:p w:rsidR="00441CAC" w:rsidRDefault="00441CAC"/>
    <w:p w:rsidR="00441CAC" w:rsidRDefault="00441CAC"/>
    <w:p w:rsidR="00441CAC" w:rsidRDefault="00441CAC"/>
    <w:p w:rsidR="00441CAC" w:rsidRDefault="00441CAC"/>
    <w:p w:rsidR="00441CAC" w:rsidRDefault="00441CAC"/>
    <w:p w:rsidR="00441CAC" w:rsidRDefault="00441CAC"/>
    <w:p w:rsidR="00441CAC" w:rsidRDefault="00441CAC"/>
    <w:p w:rsidR="00441CAC" w:rsidRDefault="00441CAC"/>
    <w:p w:rsidR="00441CAC" w:rsidRDefault="00441CAC">
      <w:r w:rsidRPr="00D17076">
        <w:rPr>
          <w:noProof/>
        </w:rPr>
        <w:lastRenderedPageBreak/>
        <w:drawing>
          <wp:anchor distT="0" distB="0" distL="114300" distR="114300" simplePos="0" relativeHeight="251663360" behindDoc="1" locked="0" layoutInCell="1" allowOverlap="1" wp14:anchorId="6B0F033B" wp14:editId="39FBCC78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4800600" cy="6242050"/>
            <wp:effectExtent l="0" t="0" r="0" b="635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287" t="7221" r="6945" b="1760"/>
                    <a:stretch/>
                  </pic:blipFill>
                  <pic:spPr bwMode="auto">
                    <a:xfrm>
                      <a:off x="0" y="0"/>
                      <a:ext cx="4800600" cy="6242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41CAC" w:rsidRDefault="00441CAC"/>
    <w:p w:rsidR="00441CAC" w:rsidRDefault="00441CAC"/>
    <w:p w:rsidR="00441CAC" w:rsidRDefault="00441CAC"/>
    <w:p w:rsidR="00441CAC" w:rsidRDefault="00441CAC"/>
    <w:p w:rsidR="00441CAC" w:rsidRDefault="00441CAC"/>
    <w:p w:rsidR="00441CAC" w:rsidRDefault="00441CAC"/>
    <w:p w:rsidR="00441CAC" w:rsidRDefault="00441CAC"/>
    <w:p w:rsidR="00441CAC" w:rsidRDefault="00441CAC"/>
    <w:p w:rsidR="00441CAC" w:rsidRDefault="00441CAC"/>
    <w:p w:rsidR="00441CAC" w:rsidRDefault="00441CAC"/>
    <w:p w:rsidR="00441CAC" w:rsidRDefault="00441CAC"/>
    <w:p w:rsidR="00441CAC" w:rsidRDefault="00441CAC"/>
    <w:p w:rsidR="00441CAC" w:rsidRDefault="00441CAC"/>
    <w:p w:rsidR="00441CAC" w:rsidRDefault="00441CAC"/>
    <w:p w:rsidR="00441CAC" w:rsidRDefault="00441CAC"/>
    <w:p w:rsidR="00441CAC" w:rsidRDefault="00441CAC"/>
    <w:p w:rsidR="00441CAC" w:rsidRDefault="00441CAC"/>
    <w:p w:rsidR="00441CAC" w:rsidRDefault="00441CAC"/>
    <w:p w:rsidR="00441CAC" w:rsidRDefault="00441CAC"/>
    <w:p w:rsidR="00441CAC" w:rsidRDefault="00441CAC"/>
    <w:p w:rsidR="00441CAC" w:rsidRDefault="00441CAC"/>
    <w:p w:rsidR="00441CAC" w:rsidRDefault="00441CAC"/>
    <w:p w:rsidR="00441CAC" w:rsidRDefault="00441CAC"/>
    <w:p w:rsidR="00441CAC" w:rsidRDefault="00441CAC"/>
    <w:p w:rsidR="00B1351A" w:rsidRDefault="00B1351A"/>
    <w:p w:rsidR="00BC57BA" w:rsidRDefault="00BC57BA"/>
    <w:p w:rsidR="00B1351A" w:rsidRDefault="00B1351A"/>
    <w:p w:rsidR="00B1351A" w:rsidRDefault="00B1351A"/>
    <w:p w:rsidR="00441CAC" w:rsidRDefault="00B1351A">
      <w:r>
        <w:rPr>
          <w:noProof/>
        </w:rPr>
        <w:lastRenderedPageBreak/>
        <w:drawing>
          <wp:inline distT="0" distB="0" distL="0" distR="0" wp14:anchorId="253EE216" wp14:editId="01582423">
            <wp:extent cx="7571038" cy="5487385"/>
            <wp:effectExtent l="0" t="6033" r="5398" b="5397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7577509" cy="5492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1351A" w:rsidRDefault="00B1351A"/>
    <w:p w:rsidR="00B1351A" w:rsidRDefault="00B1351A"/>
    <w:p w:rsidR="00B1351A" w:rsidRDefault="00B1351A">
      <w:r>
        <w:rPr>
          <w:noProof/>
        </w:rPr>
        <w:lastRenderedPageBreak/>
        <w:drawing>
          <wp:inline distT="0" distB="0" distL="0" distR="0" wp14:anchorId="709A089E" wp14:editId="3BB5A050">
            <wp:extent cx="8000725" cy="5824459"/>
            <wp:effectExtent l="2223" t="0" r="2857" b="2858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8015873" cy="58354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C57BA" w:rsidRDefault="00BC57BA">
      <w:r>
        <w:rPr>
          <w:noProof/>
        </w:rPr>
        <w:lastRenderedPageBreak/>
        <w:drawing>
          <wp:inline distT="0" distB="0" distL="0" distR="0" wp14:anchorId="158D6B40" wp14:editId="13C6DA93">
            <wp:extent cx="8063971" cy="4934874"/>
            <wp:effectExtent l="254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8077641" cy="4943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441CAC" w:rsidRDefault="00441CAC"/>
    <w:p w:rsidR="00441CAC" w:rsidRDefault="00441CAC"/>
    <w:p w:rsidR="00441CAC" w:rsidRDefault="00441CAC"/>
    <w:p w:rsidR="00B1351A" w:rsidRDefault="00B1351A"/>
    <w:p w:rsidR="00B1351A" w:rsidRDefault="00B1351A"/>
    <w:p w:rsidR="00B1351A" w:rsidRDefault="00B1351A"/>
    <w:p w:rsidR="00B1351A" w:rsidRDefault="00B1351A"/>
    <w:p w:rsidR="00B1351A" w:rsidRDefault="00B1351A"/>
    <w:p w:rsidR="00B1351A" w:rsidRDefault="00B1351A"/>
    <w:p w:rsidR="00B1351A" w:rsidRDefault="00B1351A"/>
    <w:p w:rsidR="00B1351A" w:rsidRDefault="00B1351A"/>
    <w:p w:rsidR="00B1351A" w:rsidRDefault="00B1351A"/>
    <w:p w:rsidR="00B1351A" w:rsidRDefault="00B1351A"/>
    <w:sectPr w:rsidR="00B1351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0MzYzNzc2MLCwMDdS0lEKTi0uzszPAykwrAUAxoVlpiwAAAA="/>
  </w:docVars>
  <w:rsids>
    <w:rsidRoot w:val="00441CAC"/>
    <w:rsid w:val="00306F71"/>
    <w:rsid w:val="00441CAC"/>
    <w:rsid w:val="00B1351A"/>
    <w:rsid w:val="00BC57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B92A182-0312-40E2-929A-F6E3A51CEF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emf"/><Relationship Id="rId11" Type="http://schemas.openxmlformats.org/officeDocument/2006/relationships/theme" Target="theme/theme1.xml"/><Relationship Id="rId5" Type="http://schemas.openxmlformats.org/officeDocument/2006/relationships/image" Target="media/image2.emf"/><Relationship Id="rId10" Type="http://schemas.openxmlformats.org/officeDocument/2006/relationships/fontTable" Target="fontTable.xml"/><Relationship Id="rId4" Type="http://schemas.openxmlformats.org/officeDocument/2006/relationships/image" Target="media/image1.emf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7</Pages>
  <Words>16</Words>
  <Characters>9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htesham Zafar</dc:creator>
  <cp:keywords/>
  <dc:description/>
  <cp:lastModifiedBy>Ehtesham Zafar</cp:lastModifiedBy>
  <cp:revision>1</cp:revision>
  <dcterms:created xsi:type="dcterms:W3CDTF">2021-05-22T13:27:00Z</dcterms:created>
  <dcterms:modified xsi:type="dcterms:W3CDTF">2021-05-22T13:44:00Z</dcterms:modified>
</cp:coreProperties>
</file>